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E6EDF" w14:textId="77777777" w:rsidR="00894998" w:rsidRDefault="00910C7B">
      <w:pPr>
        <w:pStyle w:val="FirstParagraph"/>
      </w:pPr>
      <w:r>
        <w:rPr>
          <w:b/>
          <w:bCs/>
        </w:rPr>
        <w:t>VAISHNAVI</w:t>
      </w:r>
      <w:r>
        <w:br/>
      </w:r>
      <w:r>
        <w:t>📞</w:t>
      </w:r>
      <w:r>
        <w:t xml:space="preserve"> Phone: +91-8919295432</w:t>
      </w:r>
      <w:r>
        <w:br/>
      </w:r>
      <w:r>
        <w:t>📧</w:t>
      </w:r>
      <w:r>
        <w:t xml:space="preserve"> Email: </w:t>
      </w:r>
      <w:hyperlink r:id="rId5">
        <w:r>
          <w:rPr>
            <w:rStyle w:val="Hyperlink"/>
          </w:rPr>
          <w:t>vaishnavipeddakotla21@gmail.com</w:t>
        </w:r>
      </w:hyperlink>
      <w:r>
        <w:br/>
      </w:r>
      <w:r>
        <w:t>📍</w:t>
      </w:r>
      <w:r>
        <w:t xml:space="preserve"> Location: [Your City, State]</w:t>
      </w:r>
      <w:r>
        <w:br/>
      </w:r>
      <w:r>
        <w:t>🔗</w:t>
      </w:r>
      <w:r>
        <w:t xml:space="preserve"> LinkedIn: linkedin.com/in/vaishnavi (optional)</w:t>
      </w:r>
    </w:p>
    <w:p w14:paraId="75701A67" w14:textId="77777777" w:rsidR="00894998" w:rsidRDefault="00910C7B">
      <w:r>
        <w:pict w14:anchorId="58F135E5">
          <v:rect id="_x0000_i1025" style="width:0;height:1.5pt" o:hralign="center" o:hrstd="t" o:hr="t"/>
        </w:pict>
      </w:r>
    </w:p>
    <w:p w14:paraId="68B1E6DD" w14:textId="77777777" w:rsidR="00894998" w:rsidRDefault="00910C7B">
      <w:pPr>
        <w:pStyle w:val="Heading3"/>
      </w:pPr>
      <w:bookmarkStart w:id="0" w:name="career-objective"/>
      <w:r>
        <w:rPr>
          <w:b/>
          <w:bCs/>
        </w:rPr>
        <w:t>CAREER OBJECTIVE</w:t>
      </w:r>
    </w:p>
    <w:p w14:paraId="0BF29976" w14:textId="77777777" w:rsidR="00894998" w:rsidRDefault="00910C7B">
      <w:pPr>
        <w:pStyle w:val="FirstParagraph"/>
      </w:pPr>
      <w:r>
        <w:t>Motivated and enthusiastic individual seeking an opportunity to contribute my skills and grow professionally in a dynamic and challenging environment. Passionate about learning, problem-solving, and achieving excellence.</w:t>
      </w:r>
    </w:p>
    <w:p w14:paraId="74F5E9EE" w14:textId="77777777" w:rsidR="00894998" w:rsidRDefault="00910C7B">
      <w:r>
        <w:pict w14:anchorId="38AD79D1">
          <v:rect id="_x0000_i1026" style="width:0;height:1.5pt" o:hralign="center" o:hrstd="t" o:hr="t"/>
        </w:pict>
      </w:r>
    </w:p>
    <w:p w14:paraId="191C33CB" w14:textId="77777777" w:rsidR="00894998" w:rsidRDefault="00910C7B">
      <w:pPr>
        <w:pStyle w:val="Heading3"/>
      </w:pPr>
      <w:bookmarkStart w:id="1" w:name="education"/>
      <w:bookmarkEnd w:id="0"/>
      <w:r>
        <w:rPr>
          <w:b/>
          <w:bCs/>
        </w:rPr>
        <w:t>EDUCATION</w:t>
      </w:r>
    </w:p>
    <w:p w14:paraId="69FBAE9D" w14:textId="77777777" w:rsidR="00894998" w:rsidRDefault="00910C7B">
      <w:pPr>
        <w:pStyle w:val="FirstParagraph"/>
      </w:pPr>
      <w:r>
        <w:rPr>
          <w:b/>
          <w:bCs/>
        </w:rPr>
        <w:t>Bachelor of Science / Bachelor of Technology / Relevant Degree</w:t>
      </w:r>
      <w:r>
        <w:br/>
        <w:t>[Your College Name], [City, State]</w:t>
      </w:r>
      <w:r>
        <w:br/>
        <w:t>Year of Passing: 2028</w:t>
      </w:r>
      <w:r>
        <w:br/>
        <w:t xml:space="preserve">CGPA: 8.6 </w:t>
      </w:r>
    </w:p>
    <w:p w14:paraId="77669BE4" w14:textId="77777777" w:rsidR="00894998" w:rsidRDefault="00910C7B">
      <w:pPr>
        <w:pStyle w:val="BodyText"/>
      </w:pPr>
      <w:r>
        <w:t>Higher Secondary Education (Class 12)</w:t>
      </w:r>
      <w:r>
        <w:br/>
        <w:t>[School Name], [Board Name]</w:t>
      </w:r>
      <w:r>
        <w:br/>
        <w:t>Year of Passing: 2024</w:t>
      </w:r>
      <w:r>
        <w:br/>
        <w:t>Percentage: 90%</w:t>
      </w:r>
    </w:p>
    <w:p w14:paraId="36777862" w14:textId="77777777" w:rsidR="00894998" w:rsidRDefault="00910C7B">
      <w:pPr>
        <w:pStyle w:val="BodyText"/>
      </w:pPr>
      <w:r>
        <w:rPr>
          <w:b/>
          <w:bCs/>
        </w:rPr>
        <w:t>Secondary Education (Class 10)</w:t>
      </w:r>
      <w:r>
        <w:br/>
        <w:t>[School Name], [Board Name]</w:t>
      </w:r>
      <w:r>
        <w:br/>
        <w:t>Year of Passing: 2022</w:t>
      </w:r>
      <w:r>
        <w:br/>
        <w:t>Percentage: 75%</w:t>
      </w:r>
    </w:p>
    <w:p w14:paraId="20521980" w14:textId="77777777" w:rsidR="00894998" w:rsidRDefault="00910C7B">
      <w:r>
        <w:pict w14:anchorId="722728C8">
          <v:rect id="_x0000_i1027" style="width:0;height:1.5pt" o:hralign="center" o:hrstd="t" o:hr="t"/>
        </w:pict>
      </w:r>
    </w:p>
    <w:p w14:paraId="08A90B6F" w14:textId="77777777" w:rsidR="00894998" w:rsidRDefault="00910C7B">
      <w:pPr>
        <w:pStyle w:val="Heading3"/>
      </w:pPr>
      <w:bookmarkStart w:id="2" w:name="technical-skills"/>
      <w:bookmarkEnd w:id="1"/>
      <w:r>
        <w:rPr>
          <w:b/>
          <w:bCs/>
        </w:rPr>
        <w:t>TECHNICAL SKILLS</w:t>
      </w:r>
    </w:p>
    <w:p w14:paraId="5828632F" w14:textId="77777777" w:rsidR="00894998" w:rsidRDefault="00910C7B">
      <w:pPr>
        <w:pStyle w:val="Compact"/>
        <w:numPr>
          <w:ilvl w:val="0"/>
          <w:numId w:val="2"/>
        </w:numPr>
      </w:pPr>
      <w:r>
        <w:t>Programming Languages: C, Python, Java (customize as needed)</w:t>
      </w:r>
    </w:p>
    <w:p w14:paraId="2071F551" w14:textId="77777777" w:rsidR="00894998" w:rsidRDefault="00910C7B">
      <w:pPr>
        <w:pStyle w:val="Compact"/>
        <w:numPr>
          <w:ilvl w:val="0"/>
          <w:numId w:val="2"/>
        </w:numPr>
      </w:pPr>
      <w:r>
        <w:t>Web Technologies: HTML, CSS, JavaScript</w:t>
      </w:r>
    </w:p>
    <w:p w14:paraId="4EDCE5D6" w14:textId="77777777" w:rsidR="00894998" w:rsidRDefault="00910C7B">
      <w:pPr>
        <w:pStyle w:val="Compact"/>
        <w:numPr>
          <w:ilvl w:val="0"/>
          <w:numId w:val="2"/>
        </w:numPr>
      </w:pPr>
      <w:r>
        <w:t>Tools: MS Office, Git, VS Code</w:t>
      </w:r>
    </w:p>
    <w:p w14:paraId="0B6A328A" w14:textId="77777777" w:rsidR="00894998" w:rsidRDefault="00910C7B">
      <w:pPr>
        <w:pStyle w:val="Compact"/>
        <w:numPr>
          <w:ilvl w:val="0"/>
          <w:numId w:val="2"/>
        </w:numPr>
      </w:pPr>
      <w:r>
        <w:t>Operating Systems: Windows, Linux</w:t>
      </w:r>
    </w:p>
    <w:p w14:paraId="04218BEA" w14:textId="77777777" w:rsidR="00894998" w:rsidRDefault="00910C7B">
      <w:r>
        <w:pict w14:anchorId="63546309">
          <v:rect id="_x0000_i1028" style="width:0;height:1.5pt" o:hralign="center" o:hrstd="t" o:hr="t"/>
        </w:pict>
      </w:r>
    </w:p>
    <w:p w14:paraId="160130D4" w14:textId="77777777" w:rsidR="00894998" w:rsidRDefault="00910C7B">
      <w:pPr>
        <w:pStyle w:val="Heading3"/>
      </w:pPr>
      <w:bookmarkStart w:id="3" w:name="projects"/>
      <w:bookmarkEnd w:id="2"/>
      <w:r>
        <w:rPr>
          <w:b/>
          <w:bCs/>
        </w:rPr>
        <w:t>PROJECTS</w:t>
      </w:r>
    </w:p>
    <w:p w14:paraId="46BAFDEC" w14:textId="77777777" w:rsidR="00894998" w:rsidRDefault="00910C7B">
      <w:pPr>
        <w:pStyle w:val="FirstParagraph"/>
      </w:pPr>
      <w:r>
        <w:rPr>
          <w:b/>
          <w:bCs/>
        </w:rPr>
        <w:t>Project Title – Brief Description</w:t>
      </w:r>
    </w:p>
    <w:p w14:paraId="0EAC1676" w14:textId="77777777" w:rsidR="00894998" w:rsidRDefault="00910C7B">
      <w:pPr>
        <w:pStyle w:val="Compact"/>
        <w:numPr>
          <w:ilvl w:val="0"/>
          <w:numId w:val="3"/>
        </w:numPr>
      </w:pPr>
      <w:r>
        <w:lastRenderedPageBreak/>
        <w:t>Description of what the project does.</w:t>
      </w:r>
    </w:p>
    <w:p w14:paraId="7AE66A88" w14:textId="77777777" w:rsidR="00894998" w:rsidRDefault="00910C7B">
      <w:pPr>
        <w:pStyle w:val="Compact"/>
        <w:numPr>
          <w:ilvl w:val="0"/>
          <w:numId w:val="3"/>
        </w:numPr>
      </w:pPr>
      <w:r>
        <w:t>Technologies used: [List]</w:t>
      </w:r>
    </w:p>
    <w:p w14:paraId="7491D00D" w14:textId="77777777" w:rsidR="00894998" w:rsidRDefault="00910C7B">
      <w:pPr>
        <w:pStyle w:val="Compact"/>
        <w:numPr>
          <w:ilvl w:val="0"/>
          <w:numId w:val="3"/>
        </w:numPr>
      </w:pPr>
      <w:r>
        <w:t>Role: [Your role in the project]</w:t>
      </w:r>
    </w:p>
    <w:p w14:paraId="18E76B40" w14:textId="77777777" w:rsidR="00894998" w:rsidRDefault="00910C7B">
      <w:r>
        <w:pict w14:anchorId="37683D24">
          <v:rect id="_x0000_i1029" style="width:0;height:1.5pt" o:hralign="center" o:hrstd="t" o:hr="t"/>
        </w:pict>
      </w:r>
    </w:p>
    <w:p w14:paraId="010A38B7" w14:textId="77777777" w:rsidR="00894998" w:rsidRDefault="00910C7B">
      <w:r>
        <w:pict w14:anchorId="34FE64FF">
          <v:rect id="_x0000_i1030" style="width:0;height:1.5pt" o:hralign="center" o:hrstd="t" o:hr="t"/>
        </w:pict>
      </w:r>
    </w:p>
    <w:p w14:paraId="002E7C62" w14:textId="77777777" w:rsidR="00894998" w:rsidRDefault="00910C7B">
      <w:pPr>
        <w:pStyle w:val="Compact"/>
        <w:numPr>
          <w:ilvl w:val="0"/>
          <w:numId w:val="4"/>
        </w:numPr>
      </w:pPr>
      <w:r>
        <w:t xml:space="preserve"> </w:t>
      </w:r>
    </w:p>
    <w:p w14:paraId="12665C0D" w14:textId="77777777" w:rsidR="00894998" w:rsidRDefault="00910C7B">
      <w:r>
        <w:pict w14:anchorId="1E755917">
          <v:rect id="_x0000_i1031" style="width:0;height:1.5pt" o:hralign="center" o:hrstd="t" o:hr="t"/>
        </w:pict>
      </w:r>
    </w:p>
    <w:p w14:paraId="7BE61048" w14:textId="77777777" w:rsidR="00894998" w:rsidRDefault="00910C7B">
      <w:pPr>
        <w:pStyle w:val="Heading3"/>
      </w:pPr>
      <w:bookmarkStart w:id="4" w:name="strengths"/>
      <w:bookmarkEnd w:id="3"/>
      <w:r>
        <w:rPr>
          <w:b/>
          <w:bCs/>
        </w:rPr>
        <w:t>STRENGTHS</w:t>
      </w:r>
    </w:p>
    <w:p w14:paraId="440B9F61" w14:textId="77777777" w:rsidR="00894998" w:rsidRDefault="00910C7B">
      <w:pPr>
        <w:pStyle w:val="Compact"/>
        <w:numPr>
          <w:ilvl w:val="0"/>
          <w:numId w:val="5"/>
        </w:numPr>
      </w:pPr>
      <w:r>
        <w:t>Quick learner</w:t>
      </w:r>
    </w:p>
    <w:p w14:paraId="0CEE2495" w14:textId="77777777" w:rsidR="00894998" w:rsidRDefault="00910C7B">
      <w:pPr>
        <w:pStyle w:val="Compact"/>
        <w:numPr>
          <w:ilvl w:val="0"/>
          <w:numId w:val="5"/>
        </w:numPr>
      </w:pPr>
      <w:r>
        <w:t>Good communication skills</w:t>
      </w:r>
    </w:p>
    <w:p w14:paraId="26FE2187" w14:textId="77777777" w:rsidR="00894998" w:rsidRDefault="00910C7B">
      <w:pPr>
        <w:pStyle w:val="Compact"/>
        <w:numPr>
          <w:ilvl w:val="0"/>
          <w:numId w:val="5"/>
        </w:numPr>
      </w:pPr>
      <w:r>
        <w:t>Team player</w:t>
      </w:r>
    </w:p>
    <w:p w14:paraId="7E58F0C3" w14:textId="77777777" w:rsidR="00894998" w:rsidRDefault="00910C7B">
      <w:pPr>
        <w:pStyle w:val="Compact"/>
        <w:numPr>
          <w:ilvl w:val="0"/>
          <w:numId w:val="5"/>
        </w:numPr>
      </w:pPr>
      <w:r>
        <w:t>Time management and organization</w:t>
      </w:r>
    </w:p>
    <w:p w14:paraId="351955F0" w14:textId="77777777" w:rsidR="00894998" w:rsidRDefault="00910C7B">
      <w:r>
        <w:pict w14:anchorId="16E781A7">
          <v:rect id="_x0000_i1032" style="width:0;height:1.5pt" o:hralign="center" o:hrstd="t" o:hr="t"/>
        </w:pict>
      </w:r>
    </w:p>
    <w:p w14:paraId="28029DA6" w14:textId="77777777" w:rsidR="00894998" w:rsidRDefault="00910C7B">
      <w:pPr>
        <w:pStyle w:val="Heading3"/>
      </w:pPr>
      <w:bookmarkStart w:id="5" w:name="languages-known"/>
      <w:bookmarkEnd w:id="4"/>
      <w:r>
        <w:rPr>
          <w:b/>
          <w:bCs/>
        </w:rPr>
        <w:t>LANGUAGES KNOWN</w:t>
      </w:r>
    </w:p>
    <w:p w14:paraId="0766AB65" w14:textId="77777777" w:rsidR="00894998" w:rsidRDefault="00910C7B">
      <w:pPr>
        <w:pStyle w:val="Compact"/>
        <w:numPr>
          <w:ilvl w:val="0"/>
          <w:numId w:val="6"/>
        </w:numPr>
      </w:pPr>
      <w:r>
        <w:t>English</w:t>
      </w:r>
    </w:p>
    <w:p w14:paraId="08C9FD1D" w14:textId="77777777" w:rsidR="00894998" w:rsidRDefault="00910C7B">
      <w:pPr>
        <w:pStyle w:val="Compact"/>
        <w:numPr>
          <w:ilvl w:val="0"/>
          <w:numId w:val="6"/>
        </w:numPr>
      </w:pPr>
      <w:r>
        <w:t>Telugu</w:t>
      </w:r>
    </w:p>
    <w:p w14:paraId="47FFF696" w14:textId="77777777" w:rsidR="00894998" w:rsidRDefault="00910C7B">
      <w:r>
        <w:pict w14:anchorId="4A65A348">
          <v:rect id="_x0000_i1033" style="width:0;height:1.5pt" o:hralign="center" o:hrstd="t" o:hr="t"/>
        </w:pict>
      </w:r>
    </w:p>
    <w:p w14:paraId="41A3A30C" w14:textId="77777777" w:rsidR="00894998" w:rsidRDefault="00910C7B">
      <w:pPr>
        <w:pStyle w:val="Heading3"/>
      </w:pPr>
      <w:bookmarkStart w:id="6" w:name="declaration"/>
      <w:bookmarkEnd w:id="5"/>
      <w:r>
        <w:rPr>
          <w:b/>
          <w:bCs/>
        </w:rPr>
        <w:t>DECLARATION</w:t>
      </w:r>
    </w:p>
    <w:p w14:paraId="3DB2D2EF" w14:textId="77777777" w:rsidR="00894998" w:rsidRDefault="00910C7B">
      <w:pPr>
        <w:pStyle w:val="FirstParagraph"/>
      </w:pPr>
      <w:r>
        <w:t>I hereby declare that the above information is true to the best of my knowledge and belief.</w:t>
      </w:r>
    </w:p>
    <w:p w14:paraId="1052F0EC" w14:textId="77777777" w:rsidR="00894998" w:rsidRDefault="00910C7B">
      <w:pPr>
        <w:pStyle w:val="BodyText"/>
      </w:pPr>
      <w:r>
        <w:rPr>
          <w:b/>
          <w:bCs/>
        </w:rPr>
        <w:t>Date:</w:t>
      </w:r>
      <w:r>
        <w:t xml:space="preserve"> [20/07/2024]</w:t>
      </w:r>
      <w:r>
        <w:br/>
      </w:r>
      <w:r>
        <w:rPr>
          <w:b/>
          <w:bCs/>
        </w:rPr>
        <w:t>Place:</w:t>
      </w:r>
      <w:r>
        <w:t xml:space="preserve"> [Banglore]</w:t>
      </w:r>
      <w:r>
        <w:br/>
      </w:r>
      <w:r>
        <w:rPr>
          <w:b/>
          <w:bCs/>
        </w:rPr>
        <w:t>Signature:</w:t>
      </w:r>
      <w:r>
        <w:t xml:space="preserve"> Vyshnavi</w:t>
      </w:r>
    </w:p>
    <w:bookmarkEnd w:id="6"/>
    <w:sectPr w:rsidR="008949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EC58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4A28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46901561">
    <w:abstractNumId w:val="0"/>
  </w:num>
  <w:num w:numId="2" w16cid:durableId="1829007083">
    <w:abstractNumId w:val="1"/>
  </w:num>
  <w:num w:numId="3" w16cid:durableId="962006250">
    <w:abstractNumId w:val="1"/>
  </w:num>
  <w:num w:numId="4" w16cid:durableId="523322213">
    <w:abstractNumId w:val="1"/>
  </w:num>
  <w:num w:numId="5" w16cid:durableId="1499081454">
    <w:abstractNumId w:val="1"/>
  </w:num>
  <w:num w:numId="6" w16cid:durableId="819494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4998"/>
    <w:rsid w:val="00215E4D"/>
    <w:rsid w:val="00894998"/>
    <w:rsid w:val="00910C7B"/>
    <w:rsid w:val="00C5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DFCE0AE"/>
  <w15:docId w15:val="{1C45B916-0603-4F2E-858D-03A0BABC3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aishnavipeddakotla2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ISHNAVI PEDDAKOTLA</dc:creator>
  <cp:keywords/>
  <cp:lastModifiedBy>VAISHNAVI PEDDAKOTLA</cp:lastModifiedBy>
  <cp:revision>2</cp:revision>
  <dcterms:created xsi:type="dcterms:W3CDTF">2025-07-20T15:29:00Z</dcterms:created>
  <dcterms:modified xsi:type="dcterms:W3CDTF">2025-07-20T15:29:00Z</dcterms:modified>
</cp:coreProperties>
</file>